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F82C9A" w14:textId="77777777" w:rsidR="00786481" w:rsidRDefault="00786481" w:rsidP="00786481">
      <w:pPr>
        <w:pStyle w:val="Title"/>
      </w:pPr>
      <w:proofErr w:type="spellStart"/>
      <w:r>
        <w:t>Hwk</w:t>
      </w:r>
      <w:proofErr w:type="spellEnd"/>
      <w:r>
        <w:t xml:space="preserve"> 02 </w:t>
      </w:r>
    </w:p>
    <w:p w14:paraId="76D3D421" w14:textId="77777777" w:rsidR="00786481" w:rsidRDefault="00786481" w:rsidP="00786481">
      <w:pPr>
        <w:pStyle w:val="Subtitle"/>
      </w:pPr>
      <w:r>
        <w:t>Data in R, Fall 2022</w:t>
      </w:r>
    </w:p>
    <w:p w14:paraId="377DDB11" w14:textId="77777777" w:rsidR="00786481" w:rsidRDefault="00786481" w:rsidP="00786481">
      <w:pPr>
        <w:pStyle w:val="Heading1"/>
      </w:pPr>
      <w:bookmarkStart w:id="0" w:name="question-1"/>
      <w:bookmarkEnd w:id="0"/>
      <w:r>
        <w:t>Question 1</w:t>
      </w:r>
    </w:p>
    <w:p w14:paraId="7249F65C" w14:textId="77777777" w:rsidR="00786481" w:rsidRDefault="00786481" w:rsidP="00786481">
      <w:pPr>
        <w:pStyle w:val="Heading2"/>
      </w:pPr>
      <w:bookmarkStart w:id="1" w:name="a-crop-vector"/>
      <w:bookmarkEnd w:id="1"/>
      <w:r>
        <w:t>(a) Crop vector</w:t>
      </w:r>
    </w:p>
    <w:p w14:paraId="1A7D29CD" w14:textId="77777777" w:rsidR="00786481" w:rsidRDefault="00786481" w:rsidP="00786481">
      <w:pPr>
        <w:pStyle w:val="FirstParagraph"/>
        <w:numPr>
          <w:ilvl w:val="0"/>
          <w:numId w:val="9"/>
        </w:numPr>
      </w:pPr>
      <w:r>
        <w:t>Create the vector shown below:</w:t>
      </w:r>
    </w:p>
    <w:p w14:paraId="4EB9530C" w14:textId="77777777" w:rsidR="00786481" w:rsidRDefault="00786481" w:rsidP="00786481">
      <w:pPr>
        <w:pStyle w:val="BodyText"/>
      </w:pPr>
      <w:r>
        <w:t>[1] “apples” “wheat” “soybeans” “potatoes” “grapes” “cherries” “almonds” “hay”</w:t>
      </w:r>
      <w:r>
        <w:br/>
        <w:t>[9] “hops”</w:t>
      </w:r>
    </w:p>
    <w:p w14:paraId="36B3C854" w14:textId="77777777" w:rsidR="00786481" w:rsidRDefault="00786481" w:rsidP="00786481">
      <w:pPr>
        <w:pStyle w:val="Heading2"/>
      </w:pPr>
      <w:bookmarkStart w:id="2" w:name="b-subset-crop-vector"/>
      <w:bookmarkEnd w:id="2"/>
      <w:r>
        <w:t xml:space="preserve"> (b) Address crop vector</w:t>
      </w:r>
    </w:p>
    <w:p w14:paraId="2A19179B" w14:textId="77777777" w:rsidR="00786481" w:rsidRDefault="00786481" w:rsidP="00786481">
      <w:pPr>
        <w:pStyle w:val="FirstParagraph"/>
        <w:numPr>
          <w:ilvl w:val="0"/>
          <w:numId w:val="8"/>
        </w:numPr>
      </w:pPr>
      <w:r>
        <w:t>Replace soybeans with oranges.</w:t>
      </w:r>
    </w:p>
    <w:p w14:paraId="1FAB6E07" w14:textId="77777777" w:rsidR="00786481" w:rsidRDefault="00786481" w:rsidP="00786481">
      <w:pPr>
        <w:pStyle w:val="FirstParagraph"/>
        <w:numPr>
          <w:ilvl w:val="0"/>
          <w:numId w:val="8"/>
        </w:numPr>
      </w:pPr>
      <w:r>
        <w:t>Use indexing to create a subset of the crop vector with only major crops grown in Washington.</w:t>
      </w:r>
    </w:p>
    <w:p w14:paraId="0EA8B86B" w14:textId="77777777" w:rsidR="00786481" w:rsidRDefault="00786481" w:rsidP="00786481">
      <w:pPr>
        <w:pStyle w:val="FirstParagraph"/>
        <w:numPr>
          <w:ilvl w:val="0"/>
          <w:numId w:val="8"/>
        </w:numPr>
      </w:pPr>
      <w:r>
        <w:t>Use a logical vector to create a subset of the crop vector with only major crops grown in Washington.</w:t>
      </w:r>
    </w:p>
    <w:p w14:paraId="79B7AB59" w14:textId="77777777" w:rsidR="00786481" w:rsidRDefault="00786481" w:rsidP="00786481">
      <w:pPr>
        <w:pStyle w:val="Heading2"/>
      </w:pPr>
      <w:bookmarkStart w:id="3" w:name="c-reorder-wa-crop-vector"/>
      <w:bookmarkEnd w:id="3"/>
      <w:r>
        <w:t xml:space="preserve"> (c) Reorder WA crop vector</w:t>
      </w:r>
    </w:p>
    <w:p w14:paraId="1635644E" w14:textId="77777777" w:rsidR="00786481" w:rsidRDefault="00786481" w:rsidP="00786481">
      <w:pPr>
        <w:pStyle w:val="FirstParagraph"/>
        <w:numPr>
          <w:ilvl w:val="0"/>
          <w:numId w:val="6"/>
        </w:numPr>
      </w:pPr>
      <w:r>
        <w:t>Save the Washington major crop vector (subset of original vector).</w:t>
      </w:r>
    </w:p>
    <w:p w14:paraId="1955B844" w14:textId="77777777" w:rsidR="00786481" w:rsidRDefault="00786481" w:rsidP="00786481">
      <w:pPr>
        <w:pStyle w:val="FirstParagraph"/>
        <w:numPr>
          <w:ilvl w:val="0"/>
          <w:numId w:val="6"/>
        </w:numPr>
      </w:pPr>
      <w:r>
        <w:t xml:space="preserve">Reorder the Washington major crop vector as shown: </w:t>
      </w:r>
    </w:p>
    <w:p w14:paraId="088AB776" w14:textId="77777777" w:rsidR="00786481" w:rsidRDefault="00786481" w:rsidP="00786481">
      <w:pPr>
        <w:pStyle w:val="FirstParagraph"/>
      </w:pPr>
      <w:r>
        <w:t>[1] “apples” “grapes” “cherries” “potatoes” “hops” “wheat” “hay”</w:t>
      </w:r>
    </w:p>
    <w:p w14:paraId="4CACEA88" w14:textId="77777777" w:rsidR="00786481" w:rsidRDefault="00786481" w:rsidP="00786481">
      <w:pPr>
        <w:pStyle w:val="FirstParagraph"/>
        <w:numPr>
          <w:ilvl w:val="0"/>
          <w:numId w:val="7"/>
        </w:numPr>
      </w:pPr>
      <w:r>
        <w:t xml:space="preserve">Use the </w:t>
      </w:r>
      <w:proofErr w:type="gramStart"/>
      <w:r>
        <w:rPr>
          <w:b/>
        </w:rPr>
        <w:t>order(</w:t>
      </w:r>
      <w:proofErr w:type="gramEnd"/>
      <w:r>
        <w:rPr>
          <w:b/>
        </w:rPr>
        <w:t>)</w:t>
      </w:r>
      <w:r>
        <w:t xml:space="preserve"> function to sort the Washington major crop vector in alphabetical order.</w:t>
      </w:r>
    </w:p>
    <w:p w14:paraId="20AE33E2" w14:textId="77777777" w:rsidR="00786481" w:rsidRDefault="00786481" w:rsidP="00786481">
      <w:pPr>
        <w:pStyle w:val="Heading1"/>
      </w:pPr>
      <w:bookmarkStart w:id="4" w:name="question-2"/>
      <w:bookmarkEnd w:id="4"/>
      <w:r>
        <w:t>Question 2</w:t>
      </w:r>
    </w:p>
    <w:p w14:paraId="56091BB9" w14:textId="77777777" w:rsidR="00786481" w:rsidRDefault="00786481" w:rsidP="00786481">
      <w:pPr>
        <w:pStyle w:val="Heading2"/>
      </w:pPr>
      <w:bookmarkStart w:id="5" w:name="a-subset-matrix-with-positive-indices"/>
      <w:bookmarkEnd w:id="5"/>
      <w:r>
        <w:t>(a) address matrix with positive indices</w:t>
      </w:r>
    </w:p>
    <w:p w14:paraId="36797202" w14:textId="77777777" w:rsidR="00786481" w:rsidRDefault="00786481" w:rsidP="00786481">
      <w:pPr>
        <w:pStyle w:val="FirstParagraph"/>
        <w:numPr>
          <w:ilvl w:val="0"/>
          <w:numId w:val="5"/>
        </w:numPr>
      </w:pPr>
      <w:r>
        <w:t xml:space="preserve">Create the matrix below. </w:t>
      </w:r>
    </w:p>
    <w:p w14:paraId="6C177C7C" w14:textId="77777777" w:rsidR="00786481" w:rsidRPr="003502B3" w:rsidRDefault="00786481" w:rsidP="00786481">
      <w:pPr>
        <w:pStyle w:val="SourceCode"/>
        <w:rPr>
          <w:rStyle w:val="NormalTok"/>
          <w:rFonts w:asciiTheme="minorHAnsi" w:hAnsiTheme="minorHAnsi"/>
          <w:sz w:val="24"/>
        </w:rPr>
      </w:pP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,1] [,2] [,3] [,4] [,5]</w:t>
      </w:r>
      <w:r>
        <w:br/>
      </w:r>
      <w:r>
        <w:rPr>
          <w:rStyle w:val="VerbatimChar"/>
        </w:rPr>
        <w:t>## [1,]    1    2    3    4    5</w:t>
      </w:r>
      <w:r>
        <w:br/>
      </w:r>
      <w:r>
        <w:rPr>
          <w:rStyle w:val="VerbatimChar"/>
        </w:rPr>
        <w:t>## [2,]    6    7    8    9   10</w:t>
      </w:r>
      <w:r>
        <w:br/>
      </w:r>
      <w:r>
        <w:rPr>
          <w:rStyle w:val="VerbatimChar"/>
        </w:rPr>
        <w:t>## [3,]   11   12   13   14   15</w:t>
      </w:r>
      <w:r>
        <w:br/>
      </w:r>
      <w:r>
        <w:rPr>
          <w:rStyle w:val="VerbatimChar"/>
        </w:rPr>
        <w:t>## [4,]   16   17   18   19   20</w:t>
      </w:r>
    </w:p>
    <w:p w14:paraId="5C0F7F01" w14:textId="77777777" w:rsidR="00786481" w:rsidRDefault="00786481" w:rsidP="00786481">
      <w:pPr>
        <w:pStyle w:val="FirstParagraph"/>
        <w:numPr>
          <w:ilvl w:val="0"/>
          <w:numId w:val="4"/>
        </w:numPr>
      </w:pPr>
      <w:r>
        <w:t xml:space="preserve">Extract the following subset: </w:t>
      </w:r>
    </w:p>
    <w:p w14:paraId="5988412C" w14:textId="77777777" w:rsidR="00786481" w:rsidRDefault="00786481" w:rsidP="00786481">
      <w:pPr>
        <w:pStyle w:val="SourceCode"/>
      </w:pP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,1] [,2]</w:t>
      </w:r>
      <w:r>
        <w:br/>
      </w:r>
      <w:r>
        <w:rPr>
          <w:rStyle w:val="VerbatimChar"/>
        </w:rPr>
        <w:t>## [1,]    8    9</w:t>
      </w:r>
      <w:r>
        <w:br/>
      </w:r>
      <w:r>
        <w:rPr>
          <w:rStyle w:val="VerbatimChar"/>
        </w:rPr>
        <w:t>## [2,]   13   14</w:t>
      </w:r>
      <w:r>
        <w:br/>
      </w:r>
      <w:r>
        <w:rPr>
          <w:rStyle w:val="VerbatimChar"/>
        </w:rPr>
        <w:t>## [3,]   18   19</w:t>
      </w:r>
    </w:p>
    <w:p w14:paraId="5B391FD5" w14:textId="77777777" w:rsidR="00786481" w:rsidRDefault="00786481" w:rsidP="00786481">
      <w:pPr>
        <w:pStyle w:val="FirstParagraph"/>
        <w:numPr>
          <w:ilvl w:val="0"/>
          <w:numId w:val="3"/>
        </w:numPr>
      </w:pPr>
      <w:r>
        <w:lastRenderedPageBreak/>
        <w:t>Extract the following subset:</w:t>
      </w:r>
    </w:p>
    <w:p w14:paraId="398708F8" w14:textId="77777777" w:rsidR="00786481" w:rsidRDefault="00786481" w:rsidP="00786481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6</w:t>
      </w:r>
      <w:proofErr w:type="gramEnd"/>
      <w:r>
        <w:rPr>
          <w:rStyle w:val="VerbatimChar"/>
        </w:rPr>
        <w:t xml:space="preserve">  8 10</w:t>
      </w:r>
    </w:p>
    <w:p w14:paraId="0C6FDCBA" w14:textId="77777777" w:rsidR="00786481" w:rsidRPr="00CC1107" w:rsidRDefault="00786481" w:rsidP="00786481">
      <w:pPr>
        <w:pStyle w:val="Heading2"/>
      </w:pPr>
      <w:bookmarkStart w:id="6" w:name="b-subset-matrix-with-negative-indices"/>
      <w:bookmarkEnd w:id="6"/>
      <w:r>
        <w:t xml:space="preserve"> (b) subset matrix with negative indices</w:t>
      </w:r>
    </w:p>
    <w:p w14:paraId="3A737BC0" w14:textId="77777777" w:rsidR="00786481" w:rsidRDefault="00786481" w:rsidP="00786481">
      <w:pPr>
        <w:pStyle w:val="FirstParagraph"/>
        <w:numPr>
          <w:ilvl w:val="0"/>
          <w:numId w:val="2"/>
        </w:numPr>
      </w:pPr>
      <w:r>
        <w:t xml:space="preserve">Extract the following subset: </w:t>
      </w:r>
    </w:p>
    <w:p w14:paraId="7B5F46B8" w14:textId="77777777" w:rsidR="00786481" w:rsidRDefault="00786481" w:rsidP="00786481">
      <w:pPr>
        <w:pStyle w:val="SourceCode"/>
      </w:pP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,1] [,2] [,3] [,4] [,5]</w:t>
      </w:r>
      <w:r>
        <w:br/>
      </w:r>
      <w:r>
        <w:rPr>
          <w:rStyle w:val="VerbatimChar"/>
        </w:rPr>
        <w:t>## [1,]    1    2    3    4    5</w:t>
      </w:r>
      <w:r>
        <w:br/>
      </w:r>
      <w:r>
        <w:rPr>
          <w:rStyle w:val="VerbatimChar"/>
        </w:rPr>
        <w:t>## [2,]    6    7    8    9   10</w:t>
      </w:r>
      <w:r>
        <w:br/>
      </w:r>
      <w:r>
        <w:rPr>
          <w:rStyle w:val="VerbatimChar"/>
        </w:rPr>
        <w:t>## [3,]   16   17   18   19   20</w:t>
      </w:r>
    </w:p>
    <w:p w14:paraId="1128F61C" w14:textId="77777777" w:rsidR="00786481" w:rsidRDefault="00786481" w:rsidP="00786481">
      <w:pPr>
        <w:pStyle w:val="FirstParagraph"/>
        <w:numPr>
          <w:ilvl w:val="0"/>
          <w:numId w:val="2"/>
        </w:numPr>
      </w:pPr>
      <w:r>
        <w:t xml:space="preserve">Extract the following subset: </w:t>
      </w:r>
    </w:p>
    <w:p w14:paraId="6B764DFC" w14:textId="77777777" w:rsidR="00786481" w:rsidRDefault="00786481" w:rsidP="00786481">
      <w:pPr>
        <w:pStyle w:val="SourceCode"/>
      </w:pP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,1] [,2] [,3]</w:t>
      </w:r>
      <w:r>
        <w:br/>
      </w:r>
      <w:r>
        <w:rPr>
          <w:rStyle w:val="VerbatimChar"/>
        </w:rPr>
        <w:t>## [1,]    1    2    4</w:t>
      </w:r>
      <w:r>
        <w:br/>
      </w:r>
      <w:r>
        <w:rPr>
          <w:rStyle w:val="VerbatimChar"/>
        </w:rPr>
        <w:t>## [2,]   11   12   14</w:t>
      </w:r>
      <w:r>
        <w:br/>
      </w:r>
      <w:r>
        <w:rPr>
          <w:rStyle w:val="VerbatimChar"/>
        </w:rPr>
        <w:t>## [3,]   16   17   19</w:t>
      </w:r>
    </w:p>
    <w:p w14:paraId="349AB721" w14:textId="77777777" w:rsidR="00786481" w:rsidRDefault="00786481" w:rsidP="00786481">
      <w:pPr>
        <w:pStyle w:val="Heading2"/>
      </w:pPr>
      <w:bookmarkStart w:id="7" w:name="c-replace-values-in-matrix"/>
      <w:bookmarkEnd w:id="7"/>
      <w:r>
        <w:t>(c) replace values in matrix</w:t>
      </w:r>
    </w:p>
    <w:p w14:paraId="2E704D1F" w14:textId="77777777" w:rsidR="00786481" w:rsidRDefault="00786481" w:rsidP="00786481">
      <w:pPr>
        <w:pStyle w:val="FirstParagraph"/>
      </w:pPr>
      <w:r>
        <w:t>Create a duplicate matrix for each step of these exercises so the original matrix remains unaltered.</w:t>
      </w:r>
    </w:p>
    <w:p w14:paraId="254B79D3" w14:textId="77777777" w:rsidR="00786481" w:rsidRPr="002B69B1" w:rsidRDefault="00786481" w:rsidP="00786481">
      <w:pPr>
        <w:pStyle w:val="SourceCode"/>
      </w:pP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,1] [,2] [,3] [,4] [,5]</w:t>
      </w:r>
      <w:r>
        <w:br/>
      </w:r>
      <w:r>
        <w:rPr>
          <w:rStyle w:val="VerbatimChar"/>
        </w:rPr>
        <w:t>## [1,]    1    2    3    4    5</w:t>
      </w:r>
      <w:r>
        <w:br/>
      </w:r>
      <w:r>
        <w:rPr>
          <w:rStyle w:val="VerbatimChar"/>
        </w:rPr>
        <w:t>## [2,]    6    7    8    9   10</w:t>
      </w:r>
      <w:r>
        <w:br/>
      </w:r>
      <w:r>
        <w:rPr>
          <w:rStyle w:val="VerbatimChar"/>
        </w:rPr>
        <w:t>## [3,]   11   12   13   14   15</w:t>
      </w:r>
      <w:r>
        <w:br/>
      </w:r>
      <w:r>
        <w:rPr>
          <w:rStyle w:val="VerbatimChar"/>
        </w:rPr>
        <w:t>## [4,]   16   17   18   19   20</w:t>
      </w:r>
    </w:p>
    <w:p w14:paraId="5B8D6C24" w14:textId="77777777" w:rsidR="00786481" w:rsidRDefault="00786481" w:rsidP="00786481">
      <w:pPr>
        <w:pStyle w:val="BodyText"/>
        <w:numPr>
          <w:ilvl w:val="0"/>
          <w:numId w:val="1"/>
        </w:numPr>
      </w:pPr>
      <w:r>
        <w:t>Replace 9, 14 and 19 with 88.</w:t>
      </w:r>
    </w:p>
    <w:p w14:paraId="5B7A8EC6" w14:textId="77777777" w:rsidR="00786481" w:rsidRDefault="00786481" w:rsidP="00786481">
      <w:pPr>
        <w:pStyle w:val="FirstParagraph"/>
        <w:numPr>
          <w:ilvl w:val="0"/>
          <w:numId w:val="1"/>
        </w:numPr>
      </w:pPr>
      <w:r>
        <w:t>Replace 9, 14 and 19 with 23, 24, 25.</w:t>
      </w:r>
    </w:p>
    <w:p w14:paraId="670D0773" w14:textId="72A4C84E" w:rsidR="00786481" w:rsidRDefault="00786481" w:rsidP="00786481">
      <w:pPr>
        <w:pStyle w:val="FirstParagraph"/>
        <w:numPr>
          <w:ilvl w:val="0"/>
          <w:numId w:val="1"/>
        </w:numPr>
      </w:pPr>
      <w:r>
        <w:t>Remove the value of 8.</w:t>
      </w:r>
    </w:p>
    <w:sectPr w:rsidR="007864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F31B1"/>
    <w:multiLevelType w:val="hybridMultilevel"/>
    <w:tmpl w:val="026AF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FD1F27"/>
    <w:multiLevelType w:val="hybridMultilevel"/>
    <w:tmpl w:val="AB4E7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632CD3"/>
    <w:multiLevelType w:val="hybridMultilevel"/>
    <w:tmpl w:val="BE0EC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DF42C7"/>
    <w:multiLevelType w:val="hybridMultilevel"/>
    <w:tmpl w:val="02ACC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A37059"/>
    <w:multiLevelType w:val="hybridMultilevel"/>
    <w:tmpl w:val="99865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BA7615"/>
    <w:multiLevelType w:val="hybridMultilevel"/>
    <w:tmpl w:val="A230A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D00996"/>
    <w:multiLevelType w:val="hybridMultilevel"/>
    <w:tmpl w:val="E0A0D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ED6686"/>
    <w:multiLevelType w:val="hybridMultilevel"/>
    <w:tmpl w:val="97225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B525FC"/>
    <w:multiLevelType w:val="hybridMultilevel"/>
    <w:tmpl w:val="6204D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0"/>
  </w:num>
  <w:num w:numId="4">
    <w:abstractNumId w:val="2"/>
  </w:num>
  <w:num w:numId="5">
    <w:abstractNumId w:val="6"/>
  </w:num>
  <w:num w:numId="6">
    <w:abstractNumId w:val="7"/>
  </w:num>
  <w:num w:numId="7">
    <w:abstractNumId w:val="4"/>
  </w:num>
  <w:num w:numId="8">
    <w:abstractNumId w:val="5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6481"/>
    <w:rsid w:val="00786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14CE8C1"/>
  <w15:chartTrackingRefBased/>
  <w15:docId w15:val="{88087A29-287C-8145-A41D-83A281AAF6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786481"/>
    <w:pPr>
      <w:keepNext/>
      <w:keepLines/>
      <w:spacing w:before="360" w:after="120"/>
      <w:outlineLvl w:val="0"/>
    </w:pPr>
    <w:rPr>
      <w:rFonts w:ascii="Cambria" w:eastAsiaTheme="majorEastAsia" w:hAnsi="Cambria" w:cstheme="majorBidi"/>
      <w:b/>
      <w:bCs/>
      <w:color w:val="000066"/>
      <w:sz w:val="28"/>
      <w:szCs w:val="32"/>
      <w:u w:val="single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86481"/>
    <w:pPr>
      <w:keepNext/>
      <w:keepLines/>
      <w:spacing w:before="240" w:after="120"/>
      <w:ind w:left="360"/>
      <w:outlineLvl w:val="1"/>
    </w:pPr>
    <w:rPr>
      <w:rFonts w:ascii="Cambria" w:eastAsiaTheme="majorEastAsia" w:hAnsi="Cambria" w:cstheme="majorBidi"/>
      <w:b/>
      <w:bCs/>
      <w:color w:val="00006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6481"/>
    <w:rPr>
      <w:rFonts w:ascii="Cambria" w:eastAsiaTheme="majorEastAsia" w:hAnsi="Cambria" w:cstheme="majorBidi"/>
      <w:b/>
      <w:bCs/>
      <w:color w:val="000066"/>
      <w:sz w:val="28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86481"/>
    <w:rPr>
      <w:rFonts w:ascii="Cambria" w:eastAsiaTheme="majorEastAsia" w:hAnsi="Cambria" w:cstheme="majorBidi"/>
      <w:b/>
      <w:bCs/>
      <w:color w:val="000066"/>
      <w:szCs w:val="32"/>
    </w:rPr>
  </w:style>
  <w:style w:type="paragraph" w:styleId="BodyText">
    <w:name w:val="Body Text"/>
    <w:basedOn w:val="Normal"/>
    <w:link w:val="BodyTextChar"/>
    <w:qFormat/>
    <w:rsid w:val="0078648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786481"/>
  </w:style>
  <w:style w:type="paragraph" w:customStyle="1" w:styleId="FirstParagraph">
    <w:name w:val="First Paragraph"/>
    <w:basedOn w:val="BodyText"/>
    <w:next w:val="BodyText"/>
    <w:qFormat/>
    <w:rsid w:val="00786481"/>
  </w:style>
  <w:style w:type="paragraph" w:styleId="Title">
    <w:name w:val="Title"/>
    <w:basedOn w:val="Normal"/>
    <w:next w:val="BodyText"/>
    <w:link w:val="TitleChar"/>
    <w:qFormat/>
    <w:rsid w:val="00786481"/>
    <w:pPr>
      <w:keepNext/>
      <w:keepLines/>
      <w:spacing w:after="240"/>
      <w:jc w:val="center"/>
    </w:pPr>
    <w:rPr>
      <w:rFonts w:ascii="Cambria" w:eastAsiaTheme="majorEastAsia" w:hAnsi="Cambria" w:cstheme="majorBidi"/>
      <w:b/>
      <w:bCs/>
      <w:sz w:val="32"/>
      <w:szCs w:val="36"/>
    </w:rPr>
  </w:style>
  <w:style w:type="character" w:customStyle="1" w:styleId="TitleChar">
    <w:name w:val="Title Char"/>
    <w:basedOn w:val="DefaultParagraphFont"/>
    <w:link w:val="Title"/>
    <w:rsid w:val="00786481"/>
    <w:rPr>
      <w:rFonts w:ascii="Cambria" w:eastAsiaTheme="majorEastAsia" w:hAnsi="Cambria" w:cstheme="majorBidi"/>
      <w:b/>
      <w:bCs/>
      <w:sz w:val="32"/>
      <w:szCs w:val="36"/>
    </w:rPr>
  </w:style>
  <w:style w:type="paragraph" w:styleId="Subtitle">
    <w:name w:val="Subtitle"/>
    <w:basedOn w:val="Title"/>
    <w:next w:val="BodyText"/>
    <w:link w:val="SubtitleChar"/>
    <w:qFormat/>
    <w:rsid w:val="00786481"/>
    <w:pPr>
      <w:spacing w:before="120"/>
    </w:pPr>
    <w:rPr>
      <w:sz w:val="28"/>
      <w:szCs w:val="30"/>
    </w:rPr>
  </w:style>
  <w:style w:type="character" w:customStyle="1" w:styleId="SubtitleChar">
    <w:name w:val="Subtitle Char"/>
    <w:basedOn w:val="DefaultParagraphFont"/>
    <w:link w:val="Subtitle"/>
    <w:rsid w:val="00786481"/>
    <w:rPr>
      <w:rFonts w:ascii="Cambria" w:eastAsiaTheme="majorEastAsia" w:hAnsi="Cambria" w:cstheme="majorBidi"/>
      <w:b/>
      <w:bCs/>
      <w:sz w:val="28"/>
      <w:szCs w:val="30"/>
    </w:rPr>
  </w:style>
  <w:style w:type="character" w:customStyle="1" w:styleId="VerbatimChar">
    <w:name w:val="Verbatim Char"/>
    <w:basedOn w:val="DefaultParagraphFont"/>
    <w:link w:val="SourceCode"/>
    <w:rsid w:val="00786481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786481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NormalTok">
    <w:name w:val="NormalTok"/>
    <w:basedOn w:val="VerbatimChar"/>
    <w:rsid w:val="00786481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3</Words>
  <Characters>1562</Characters>
  <Application>Microsoft Office Word</Application>
  <DocSecurity>0</DocSecurity>
  <Lines>13</Lines>
  <Paragraphs>3</Paragraphs>
  <ScaleCrop>false</ScaleCrop>
  <Company/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udhary, Siddharth</dc:creator>
  <cp:keywords/>
  <dc:description/>
  <cp:lastModifiedBy>Chaudhary, Siddharth</cp:lastModifiedBy>
  <cp:revision>1</cp:revision>
  <dcterms:created xsi:type="dcterms:W3CDTF">2022-09-02T16:22:00Z</dcterms:created>
  <dcterms:modified xsi:type="dcterms:W3CDTF">2022-09-02T16:23:00Z</dcterms:modified>
</cp:coreProperties>
</file>